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X3de7bcd3e2e5aaa5e879661b762e436d4f11e1c"/>
    <w:p>
      <w:pPr>
        <w:pStyle w:val="Heading1"/>
      </w:pPr>
      <w:r>
        <w:t xml:space="preserve">Cover Letter for School Counselor Position in United Kingdom Birmingham</w:t>
      </w:r>
    </w:p>
    <w:p>
      <w:pPr>
        <w:pStyle w:val="FirstParagraph"/>
      </w:pPr>
      <w:r>
        <w:t xml:space="preserve">Dear [Hiring Manager's Name],</w:t>
      </w:r>
    </w:p>
    <w:p>
      <w:pPr>
        <w:pStyle w:val="BodyText"/>
      </w:pPr>
      <w:r>
        <w:t xml:space="preserve">I am writing to express my sincere interest in the School Counselor position at [School Name] in Birmingham, United Kingdom. As a dedicated and compassionate professional with over [X years] of experience in educational counseling, I am eager to contribute my expertise to support the holistic development of students within this vibrant community. Birmingham, as a dynamic city known for its cultural diversity and strong educational institutions, aligns perfectly with my career goals and commitment to fostering inclusive learning environments. This opportunity represents a meaningful step in my journey as an educator and counselor, and I am excited about the prospect of working in such a supportive and innovative setting.</w:t>
      </w:r>
    </w:p>
    <w:p>
      <w:pPr>
        <w:pStyle w:val="BodyText"/>
      </w:pPr>
      <w:r>
        <w:t xml:space="preserve">My academic background includes a [Degree, e.g., Master’s in Educational Psychology or Counseling] from [University Name], where I developed a deep understanding of child development, mental health support, and the unique challenges faced by students in diverse educational contexts. Throughout my career, I have worked closely with schools across the United Kingdom to implement programs that address academic, social, and emotional needs. My experience as a School Counselor at [Previous School Name] in [City/Region] allowed me to design individualized support plans for students, collaborate with teachers and parents, and advocate for mental health initiatives that have positively impacted student well-being. I am particularly proud of my work in establishing peer mentoring programs and workshops on stress management, which were instrumental in reducing absenteeism and improving student engagement.</w:t>
      </w:r>
    </w:p>
    <w:p>
      <w:pPr>
        <w:pStyle w:val="BodyText"/>
      </w:pPr>
      <w:r>
        <w:t xml:space="preserve">What draws me to the School Counselor role in Birmingham is the city’s commitment to educational excellence and its emphasis on creating equitable opportunities for all students. Birmingham is home to a rich tapestry of cultures, languages, and backgrounds, and I am deeply passionate about supporting students from diverse communities. My ability to connect with individuals from varying socio-economic and cultural contexts has enabled me to develop tailored strategies that address unique challenges while celebrating the strengths of each student. For example, during my time at [Previous School], I partnered with local organizations to provide multilingual counseling services, ensuring that non-English-speaking families felt empowered and included in their child’s education. This experience reinforced my belief that effective counseling is not just about problem-solving but also about building trust and fostering resilience.</w:t>
      </w:r>
    </w:p>
    <w:p>
      <w:pPr>
        <w:pStyle w:val="BodyText"/>
      </w:pPr>
      <w:r>
        <w:t xml:space="preserve">One of the core principles guiding my work as a School Counselor is the belief that every student deserves a safe, supportive space to thrive. In Birmingham, where schools often face complex demands—from addressing mental health crises to navigating post-pandemic learning gaps—my proactive approach to counseling has proven invaluable. I have consistently prioritized early intervention, trauma-informed practices, and collaboration with multidisciplinary teams to ensure students receive comprehensive support. For instance, I developed a school-wide initiative that integrated mindfulness exercises into the daily routine, resulting in a 30% increase in student focus and a noticeable decrease in behavioral incidents. Such achievements underscore my ability to create meaningful change through innovative programming.</w:t>
      </w:r>
    </w:p>
    <w:p>
      <w:pPr>
        <w:pStyle w:val="BodyText"/>
      </w:pPr>
      <w:r>
        <w:t xml:space="preserve">Furthermore, I am deeply committed to staying current with best practices in education and counseling. I regularly attend professional development workshops, including those offered by the British Association for Counselling &amp; Psychotherapy (BACP) and the National Association of School Psychologists (NASP). My recent certification in [Relevant Credential, e.g., "Child and Adolescent Mental Health Services (CAMHS) Training"] has equipped me with specialized skills to address issues such as anxiety, self-esteem, and social integration. I also have experience working with students who have learning differences, including those with autism spectrum disorder (ASD) and dyslexia, through individualized education plans (IEPs) and collaborative partnerships with special needs coordinators.</w:t>
      </w:r>
    </w:p>
    <w:p>
      <w:pPr>
        <w:pStyle w:val="BodyText"/>
      </w:pPr>
      <w:r>
        <w:t xml:space="preserve">Birmingham’s educational landscape is both challenging and rewarding, and I am confident that my skills in communication, empathy, and strategic planning would align seamlessly with the mission of [School Name]. I am particularly drawn to the school’s focus on [mention specific school value or initiative, e.g., "student-led learning" or "community engagement"], as this reflects my own values of empowerment and collaboration. I am eager to contribute to initiatives that promote student agency, academic success, and personal growth while adhering to the rigorous standards of the United Kingdom education system.</w:t>
      </w:r>
    </w:p>
    <w:p>
      <w:pPr>
        <w:pStyle w:val="BodyText"/>
      </w:pPr>
      <w:r>
        <w:t xml:space="preserve">In addition to my professional qualifications, I bring a genuine passion for working with young people. My approach is rooted in active listening, cultural sensitivity, and a belief in the transformative power of education. I have also volunteered extensively with local youth organizations in Birmingham, including mentoring programs that support disadvantaged students. These experiences have deepened my understanding of the community’s needs and reinforced my dedication to making a lasting impact through counseling.</w:t>
      </w:r>
    </w:p>
    <w:p>
      <w:pPr>
        <w:pStyle w:val="BodyText"/>
      </w:pPr>
      <w:r>
        <w:t xml:space="preserve">Thank you for considering my application. I would be honored to bring my expertise, empathy, and dedication to [School Name] as a School Counselor in United Kingdom Birmingham. I am available at your earliest convenience for an interview and am happy to provide additional information or references upon request. Please feel free to contact me via email at [Your Email Address] or phone at [Your Phone Number]. I look forward to the opportunity to discuss how I can contribute to the continued success of your school and its student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cp:keywords/>
  <dcterms:created xsi:type="dcterms:W3CDTF">2026-07-24T04:05:24Z</dcterms:created>
  <dcterms:modified xsi:type="dcterms:W3CDTF">2026-07-24T04:05:24Z</dcterms:modified>
</cp:coreProperties>
</file>

<file path=docProps/custom.xml><?xml version="1.0" encoding="utf-8"?>
<Properties xmlns="http://schemas.openxmlformats.org/officeDocument/2006/custom-properties" xmlns:vt="http://schemas.openxmlformats.org/officeDocument/2006/docPropsVTypes"/>
</file>